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41148" w14:textId="77777777" w:rsidR="003046A6" w:rsidRDefault="003046A6" w:rsidP="00B10B35">
      <w:pPr>
        <w:pStyle w:val="Heading1"/>
      </w:pPr>
      <w:r w:rsidRPr="00B10B35">
        <w:t>Osprey</w:t>
      </w:r>
      <w:r w:rsidRPr="008707CC">
        <w:t xml:space="preserve"> Voice Proposal</w:t>
      </w:r>
    </w:p>
    <w:p w14:paraId="31B7E9DF" w14:textId="77777777" w:rsidR="00B10B35" w:rsidRPr="00B10B35" w:rsidRDefault="00B10B35" w:rsidP="00B10B35"/>
    <w:p w14:paraId="7793ED72" w14:textId="77777777" w:rsidR="001545B1" w:rsidRPr="00B10B35" w:rsidRDefault="00B10B35" w:rsidP="00B10B35">
      <w:pPr>
        <w:pStyle w:val="Heading2"/>
      </w:pPr>
      <w:r w:rsidRPr="00B10B35">
        <w:t xml:space="preserve">Name: </w:t>
      </w:r>
    </w:p>
    <w:p w14:paraId="01091BAA" w14:textId="77777777" w:rsidR="00B10B35" w:rsidRDefault="00B10B35" w:rsidP="00B10B35">
      <w:pPr>
        <w:pStyle w:val="Heading2"/>
      </w:pPr>
      <w:r>
        <w:t>Email:</w:t>
      </w:r>
    </w:p>
    <w:p w14:paraId="5576F5F0" w14:textId="77777777" w:rsidR="00B10B35" w:rsidRDefault="00B10B35" w:rsidP="00B10B35">
      <w:pPr>
        <w:pStyle w:val="Heading2"/>
      </w:pPr>
      <w:r>
        <w:t xml:space="preserve">Topic: </w:t>
      </w:r>
    </w:p>
    <w:p w14:paraId="4FC5E655" w14:textId="77777777" w:rsidR="00B10B35" w:rsidRDefault="00B10B35" w:rsidP="00B10B35">
      <w:pPr>
        <w:pStyle w:val="Heading2"/>
      </w:pPr>
      <w:r>
        <w:t xml:space="preserve">Suggested Questions: </w:t>
      </w:r>
    </w:p>
    <w:p w14:paraId="762230A1" w14:textId="77777777" w:rsidR="00B10B35" w:rsidRPr="00B10B35" w:rsidRDefault="00B10B35" w:rsidP="00B10B35">
      <w:pPr>
        <w:spacing w:before="1920"/>
      </w:pPr>
    </w:p>
    <w:p w14:paraId="18B083F5" w14:textId="77777777" w:rsidR="00B10B35" w:rsidRDefault="00B10B35" w:rsidP="00B10B35">
      <w:pPr>
        <w:pStyle w:val="Heading2"/>
      </w:pPr>
      <w:r>
        <w:t xml:space="preserve">Purpose: </w:t>
      </w:r>
    </w:p>
    <w:p w14:paraId="46C2FE08" w14:textId="77777777" w:rsidR="00B10B35" w:rsidRPr="00B10B35" w:rsidRDefault="00B10B35" w:rsidP="00B10B35">
      <w:pPr>
        <w:spacing w:before="1920"/>
      </w:pPr>
    </w:p>
    <w:p w14:paraId="4198634E" w14:textId="77777777" w:rsidR="00B10B35" w:rsidRPr="00B10B35" w:rsidRDefault="00B10B35" w:rsidP="00B10B35">
      <w:pPr>
        <w:pStyle w:val="Heading2"/>
      </w:pPr>
      <w:r>
        <w:t xml:space="preserve">Potential Outcomes from Results: </w:t>
      </w:r>
    </w:p>
    <w:p w14:paraId="0E267E7B" w14:textId="77777777" w:rsidR="001A1124" w:rsidRDefault="001A1124" w:rsidP="00B10B35">
      <w:pPr>
        <w:spacing w:before="1920" w:line="276" w:lineRule="auto"/>
        <w:rPr>
          <w:rFonts w:ascii="Garamond" w:hAnsi="Garamond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35"/>
        <w:gridCol w:w="3415"/>
      </w:tblGrid>
      <w:tr w:rsidR="00697108" w14:paraId="034C8049" w14:textId="77777777" w:rsidTr="00B10B35">
        <w:trPr>
          <w:trHeight w:val="1250"/>
          <w:tblHeader/>
        </w:trPr>
        <w:tc>
          <w:tcPr>
            <w:tcW w:w="5935" w:type="dxa"/>
          </w:tcPr>
          <w:p w14:paraId="75CEF1AC" w14:textId="77777777" w:rsidR="00697108" w:rsidRPr="00177081" w:rsidRDefault="00697108" w:rsidP="001A1124">
            <w:pPr>
              <w:pStyle w:val="NoSpacing"/>
              <w:spacing w:line="276" w:lineRule="auto"/>
              <w:rPr>
                <w:rFonts w:ascii="Garamond" w:hAnsi="Garamond"/>
              </w:rPr>
            </w:pPr>
            <w:r w:rsidRPr="00177081">
              <w:rPr>
                <w:rFonts w:ascii="Garamond" w:hAnsi="Garamond"/>
              </w:rPr>
              <w:t>The University and Student Affairs Chair is available to answer any questions.</w:t>
            </w:r>
            <w:r>
              <w:rPr>
                <w:rFonts w:ascii="Garamond" w:hAnsi="Garamond"/>
              </w:rPr>
              <w:t xml:space="preserve">    </w:t>
            </w:r>
            <w:r w:rsidRPr="00177081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    </w:t>
            </w:r>
            <w:r w:rsidRPr="00177081">
              <w:rPr>
                <w:rFonts w:ascii="Garamond" w:hAnsi="Garamond"/>
              </w:rPr>
              <w:t xml:space="preserve">     </w:t>
            </w:r>
          </w:p>
          <w:p w14:paraId="1F1A4E25" w14:textId="77777777" w:rsidR="00697108" w:rsidRPr="00177081" w:rsidRDefault="00697108" w:rsidP="001A1124">
            <w:pPr>
              <w:pStyle w:val="NoSpacing"/>
              <w:spacing w:line="276" w:lineRule="auto"/>
              <w:rPr>
                <w:rFonts w:ascii="Garamond" w:hAnsi="Garamond"/>
              </w:rPr>
            </w:pPr>
            <w:r w:rsidRPr="00177081">
              <w:rPr>
                <w:rFonts w:ascii="Garamond" w:hAnsi="Garamond"/>
              </w:rPr>
              <w:t>Email: sgausac@unf.edu</w:t>
            </w:r>
          </w:p>
          <w:p w14:paraId="4F34A241" w14:textId="77777777" w:rsidR="00697108" w:rsidRPr="00177081" w:rsidRDefault="00697108" w:rsidP="001A1124">
            <w:pPr>
              <w:pStyle w:val="NoSpacing"/>
              <w:spacing w:line="276" w:lineRule="auto"/>
              <w:rPr>
                <w:rFonts w:ascii="Garamond" w:hAnsi="Garamond"/>
              </w:rPr>
            </w:pPr>
            <w:r w:rsidRPr="00177081">
              <w:rPr>
                <w:rFonts w:ascii="Garamond" w:hAnsi="Garamond"/>
              </w:rPr>
              <w:t>Phone: (904) 620.1558</w:t>
            </w:r>
          </w:p>
          <w:p w14:paraId="31417606" w14:textId="77777777" w:rsidR="00697108" w:rsidRPr="00697108" w:rsidRDefault="00697108" w:rsidP="001A1124">
            <w:pPr>
              <w:pStyle w:val="NoSpacing"/>
              <w:spacing w:line="276" w:lineRule="auto"/>
              <w:rPr>
                <w:rFonts w:ascii="Garamond" w:hAnsi="Garamond"/>
              </w:rPr>
            </w:pPr>
            <w:r w:rsidRPr="00177081">
              <w:rPr>
                <w:rFonts w:ascii="Garamond" w:hAnsi="Garamond"/>
              </w:rPr>
              <w:t>Student Union, Building 58E, Room 3300</w:t>
            </w:r>
          </w:p>
        </w:tc>
        <w:tc>
          <w:tcPr>
            <w:tcW w:w="3415" w:type="dxa"/>
          </w:tcPr>
          <w:p w14:paraId="375998ED" w14:textId="77777777" w:rsidR="00697108" w:rsidRDefault="00697108" w:rsidP="001A1124">
            <w:pPr>
              <w:spacing w:line="276" w:lineRule="auto"/>
              <w:rPr>
                <w:rFonts w:ascii="Garamond" w:hAnsi="Garamond"/>
                <w:sz w:val="28"/>
                <w:szCs w:val="28"/>
              </w:rPr>
            </w:pPr>
            <w:r w:rsidRPr="00177081">
              <w:rPr>
                <w:rFonts w:ascii="Garamond" w:hAnsi="Garamond"/>
              </w:rPr>
              <w:t>Timestamp:</w:t>
            </w:r>
          </w:p>
        </w:tc>
      </w:tr>
    </w:tbl>
    <w:p w14:paraId="28E22F3C" w14:textId="77777777" w:rsidR="00697108" w:rsidRPr="008707CC" w:rsidRDefault="00697108" w:rsidP="001A1124">
      <w:pPr>
        <w:spacing w:line="276" w:lineRule="auto"/>
        <w:rPr>
          <w:rFonts w:ascii="Garamond" w:hAnsi="Garamond"/>
          <w:sz w:val="28"/>
          <w:szCs w:val="28"/>
        </w:rPr>
      </w:pPr>
    </w:p>
    <w:sectPr w:rsidR="00697108" w:rsidRPr="008707CC" w:rsidSect="00E44D4C">
      <w:headerReference w:type="default" r:id="rId9"/>
      <w:pgSz w:w="12240" w:h="15840"/>
      <w:pgMar w:top="1440" w:right="1440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D5C93" w14:textId="77777777" w:rsidR="008707CC" w:rsidRDefault="008707CC" w:rsidP="008707CC">
      <w:pPr>
        <w:spacing w:after="0" w:line="240" w:lineRule="auto"/>
      </w:pPr>
      <w:r>
        <w:separator/>
      </w:r>
    </w:p>
  </w:endnote>
  <w:endnote w:type="continuationSeparator" w:id="0">
    <w:p w14:paraId="448579E6" w14:textId="77777777" w:rsidR="008707CC" w:rsidRDefault="008707CC" w:rsidP="00870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9A000" w14:textId="77777777" w:rsidR="008707CC" w:rsidRDefault="008707CC" w:rsidP="008707CC">
      <w:pPr>
        <w:spacing w:after="0" w:line="240" w:lineRule="auto"/>
      </w:pPr>
      <w:r>
        <w:separator/>
      </w:r>
    </w:p>
  </w:footnote>
  <w:footnote w:type="continuationSeparator" w:id="0">
    <w:p w14:paraId="7ACBFB1C" w14:textId="77777777" w:rsidR="008707CC" w:rsidRDefault="008707CC" w:rsidP="008707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89FDC" w14:textId="77777777" w:rsidR="008707CC" w:rsidRPr="008707CC" w:rsidRDefault="008707CC" w:rsidP="008707CC">
    <w:pPr>
      <w:pStyle w:val="Title"/>
      <w:jc w:val="center"/>
      <w:rPr>
        <w:rFonts w:ascii="Garamond" w:hAnsi="Garamond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tTA0MTYyMDA0M7FU0lEKTi0uzszPAykwrAUAGxIUiSwAAAA="/>
  </w:docVars>
  <w:rsids>
    <w:rsidRoot w:val="008707CC"/>
    <w:rsid w:val="00017921"/>
    <w:rsid w:val="001545B1"/>
    <w:rsid w:val="00177081"/>
    <w:rsid w:val="001A1124"/>
    <w:rsid w:val="001B407D"/>
    <w:rsid w:val="00226B0A"/>
    <w:rsid w:val="003046A6"/>
    <w:rsid w:val="003157DA"/>
    <w:rsid w:val="00587A03"/>
    <w:rsid w:val="00697108"/>
    <w:rsid w:val="008707CC"/>
    <w:rsid w:val="00AA6E28"/>
    <w:rsid w:val="00B10B35"/>
    <w:rsid w:val="00E44D4C"/>
    <w:rsid w:val="00E8019F"/>
    <w:rsid w:val="00F30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D2B90"/>
  <w15:chartTrackingRefBased/>
  <w15:docId w15:val="{0BDB6F5F-F18E-40DD-B1AF-A4275709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B10B35"/>
    <w:pPr>
      <w:jc w:val="center"/>
      <w:outlineLvl w:val="0"/>
    </w:pPr>
    <w:rPr>
      <w:rFonts w:ascii="Garamond" w:hAnsi="Garamon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0B35"/>
    <w:pPr>
      <w:spacing w:line="276" w:lineRule="auto"/>
      <w:outlineLvl w:val="1"/>
    </w:pPr>
    <w:rPr>
      <w:rFonts w:ascii="Garamond" w:hAnsi="Garamond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0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07CC"/>
  </w:style>
  <w:style w:type="paragraph" w:styleId="Footer">
    <w:name w:val="footer"/>
    <w:basedOn w:val="Normal"/>
    <w:link w:val="FooterChar"/>
    <w:uiPriority w:val="99"/>
    <w:unhideWhenUsed/>
    <w:rsid w:val="00870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7CC"/>
  </w:style>
  <w:style w:type="paragraph" w:styleId="Title">
    <w:name w:val="Title"/>
    <w:basedOn w:val="Normal"/>
    <w:next w:val="Normal"/>
    <w:link w:val="TitleChar"/>
    <w:uiPriority w:val="10"/>
    <w:qFormat/>
    <w:rsid w:val="008707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07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707C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707C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7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08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971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10B35"/>
    <w:rPr>
      <w:rFonts w:ascii="Garamond" w:eastAsiaTheme="majorEastAsia" w:hAnsi="Garamond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10B35"/>
    <w:rPr>
      <w:rFonts w:ascii="Garamond" w:hAnsi="Garamond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January</Month>
    <Division xmlns="a8fbf49f-21ba-4487-b1fa-ffc4a5473ca3">AA &amp; SA</Division>
    <Department xmlns="a8fbf49f-21ba-4487-b1fa-ffc4a5473ca3">SG (Student Government)</Department>
    <Document_x0020_Status xmlns="a8fbf49f-21ba-4487-b1fa-ffc4a5473ca3">Certified</Document_x0020_Status>
    <lx4h xmlns="a8fbf49f-21ba-4487-b1fa-ffc4a5473ca3">
      <UserInfo>
        <DisplayName/>
        <AccountId xsi:nil="true"/>
        <AccountType/>
      </UserInfo>
    </lx4h>
    <wskv xmlns="a8fbf49f-21ba-4487-b1fa-ffc4a5473ca3" xsi:nil="true"/>
    <uq5p xmlns="a8fbf49f-21ba-4487-b1fa-ffc4a5473ca3" xsi:nil="true"/>
    <pgjr xmlns="a8fbf49f-21ba-4487-b1fa-ffc4a5473ca3">
      <UserInfo>
        <DisplayName/>
        <AccountId xsi:nil="true"/>
        <AccountType/>
      </UserInfo>
    </pgjr>
    <wuxb xmlns="a8fbf49f-21ba-4487-b1fa-ffc4a5473ca3" xsi:nil="true"/>
    <cuke xmlns="a8fbf49f-21ba-4487-b1fa-ffc4a5473ca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017886dce8b5dcc2d2088a0668a1fa2a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a04e1d5b3d9bed366664fda78c7c06d9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FE609A-868B-4FEC-9B7B-30B3A2AB37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15A8CA-A4A0-4F30-9C87-8CD332B6AD7B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a8fbf49f-21ba-4487-b1fa-ffc4a5473ca3"/>
    <ds:schemaRef ds:uri="http://schemas.microsoft.com/office/2006/metadata/properties"/>
    <ds:schemaRef ds:uri="http://www.w3.org/XML/1998/namespace"/>
    <ds:schemaRef ds:uri="http://purl.org/dc/elements/1.1/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13B30FE-11B2-4EE0-A4DE-A25DE6FF38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neider, Kathryn</dc:creator>
  <cp:keywords/>
  <dc:description/>
  <cp:lastModifiedBy>Castro, Stephanie</cp:lastModifiedBy>
  <cp:revision>2</cp:revision>
  <cp:lastPrinted>2019-01-16T17:38:00Z</cp:lastPrinted>
  <dcterms:created xsi:type="dcterms:W3CDTF">2024-06-11T14:58:00Z</dcterms:created>
  <dcterms:modified xsi:type="dcterms:W3CDTF">2024-06-11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